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0CF6" w:rsidRPr="00C03277" w:rsidRDefault="005D0CF6" w:rsidP="007E3F3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3277">
        <w:rPr>
          <w:rFonts w:ascii="Times New Roman" w:hAnsi="Times New Roman" w:cs="Times New Roman"/>
          <w:b/>
          <w:sz w:val="24"/>
          <w:szCs w:val="24"/>
        </w:rPr>
        <w:t xml:space="preserve">BRIGHT </w:t>
      </w:r>
      <w:r w:rsidR="00FC11C6" w:rsidRPr="00C03277">
        <w:rPr>
          <w:rFonts w:ascii="Times New Roman" w:hAnsi="Times New Roman" w:cs="Times New Roman"/>
          <w:b/>
          <w:sz w:val="24"/>
          <w:szCs w:val="24"/>
        </w:rPr>
        <w:t>FUTURE SUPPORT</w:t>
      </w:r>
      <w:r w:rsidRPr="00C03277">
        <w:rPr>
          <w:rFonts w:ascii="Times New Roman" w:hAnsi="Times New Roman" w:cs="Times New Roman"/>
          <w:b/>
          <w:sz w:val="24"/>
          <w:szCs w:val="24"/>
        </w:rPr>
        <w:t xml:space="preserve"> SERVICES</w:t>
      </w:r>
    </w:p>
    <w:p w:rsidR="005D0CF6" w:rsidRPr="00C03277" w:rsidRDefault="005D0CF6" w:rsidP="007E3F3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3277">
        <w:rPr>
          <w:rFonts w:ascii="Times New Roman" w:hAnsi="Times New Roman" w:cs="Times New Roman"/>
          <w:b/>
          <w:sz w:val="24"/>
          <w:szCs w:val="24"/>
        </w:rPr>
        <w:t>PSYCHAITRIC REHABILITATION PROGRAM</w:t>
      </w:r>
    </w:p>
    <w:p w:rsidR="00FC11C6" w:rsidRDefault="00FC11C6" w:rsidP="007E3F3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D0CF6" w:rsidRPr="00C03277" w:rsidRDefault="005D0CF6" w:rsidP="007E3F3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3277">
        <w:rPr>
          <w:rFonts w:ascii="Times New Roman" w:hAnsi="Times New Roman" w:cs="Times New Roman"/>
          <w:b/>
          <w:sz w:val="24"/>
          <w:szCs w:val="24"/>
        </w:rPr>
        <w:t>PROGRAM REFERRAL FORM</w:t>
      </w:r>
    </w:p>
    <w:p w:rsidR="00FC11C6" w:rsidRDefault="00FC11C6" w:rsidP="007E3F3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D0CF6" w:rsidRPr="00113F46" w:rsidRDefault="005D0CF6" w:rsidP="007E3F3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13F46">
        <w:rPr>
          <w:rFonts w:ascii="Times New Roman" w:hAnsi="Times New Roman" w:cs="Times New Roman"/>
          <w:b/>
          <w:sz w:val="24"/>
          <w:szCs w:val="24"/>
          <w:u w:val="single"/>
        </w:rPr>
        <w:t>REFERRAL SOURCE INFORMATION</w:t>
      </w:r>
    </w:p>
    <w:p w:rsidR="005D0CF6" w:rsidRPr="00113F46" w:rsidRDefault="005D0CF6" w:rsidP="005D0CF6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1620"/>
        <w:gridCol w:w="2394"/>
        <w:gridCol w:w="2394"/>
      </w:tblGrid>
      <w:tr w:rsidR="005D0CF6" w:rsidRPr="00C03277" w:rsidTr="00A261A6">
        <w:tc>
          <w:tcPr>
            <w:tcW w:w="316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DATE OF REFERRAL:</w:t>
            </w:r>
          </w:p>
        </w:tc>
        <w:tc>
          <w:tcPr>
            <w:tcW w:w="6408" w:type="dxa"/>
            <w:gridSpan w:val="3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A261A6">
        <w:tc>
          <w:tcPr>
            <w:tcW w:w="316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Referring</w:t>
            </w:r>
          </w:p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Agency/Address:</w:t>
            </w:r>
          </w:p>
        </w:tc>
        <w:tc>
          <w:tcPr>
            <w:tcW w:w="6408" w:type="dxa"/>
            <w:gridSpan w:val="3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A261A6">
        <w:tc>
          <w:tcPr>
            <w:tcW w:w="316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Referring Worker</w:t>
            </w:r>
          </w:p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(title and credentials):</w:t>
            </w:r>
          </w:p>
        </w:tc>
        <w:tc>
          <w:tcPr>
            <w:tcW w:w="1620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</w:tc>
        <w:tc>
          <w:tcPr>
            <w:tcW w:w="2394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A261A6">
        <w:tc>
          <w:tcPr>
            <w:tcW w:w="316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Email Address:</w:t>
            </w:r>
          </w:p>
        </w:tc>
        <w:tc>
          <w:tcPr>
            <w:tcW w:w="1620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Fax Number</w:t>
            </w:r>
          </w:p>
        </w:tc>
        <w:tc>
          <w:tcPr>
            <w:tcW w:w="2394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D0CF6" w:rsidRPr="00C03277" w:rsidRDefault="005D0CF6" w:rsidP="005D0CF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D0CF6" w:rsidRPr="00C03277" w:rsidRDefault="005D0CF6" w:rsidP="005D0CF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03277">
        <w:rPr>
          <w:rFonts w:ascii="Times New Roman" w:hAnsi="Times New Roman" w:cs="Times New Roman"/>
          <w:b/>
          <w:sz w:val="24"/>
          <w:szCs w:val="24"/>
          <w:u w:val="single"/>
        </w:rPr>
        <w:t>CONSUMER INFORMATION</w:t>
      </w:r>
    </w:p>
    <w:p w:rsidR="007E3F3A" w:rsidRPr="00C03277" w:rsidRDefault="007E3F3A" w:rsidP="005D0CF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804"/>
        <w:gridCol w:w="1158"/>
        <w:gridCol w:w="1045"/>
        <w:gridCol w:w="1526"/>
        <w:gridCol w:w="614"/>
        <w:gridCol w:w="959"/>
        <w:gridCol w:w="1063"/>
      </w:tblGrid>
      <w:tr w:rsidR="005D0CF6" w:rsidRPr="00C03277" w:rsidTr="00A261A6">
        <w:tc>
          <w:tcPr>
            <w:tcW w:w="2407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Consumer Name</w:t>
            </w:r>
          </w:p>
        </w:tc>
        <w:tc>
          <w:tcPr>
            <w:tcW w:w="3007" w:type="dxa"/>
            <w:gridSpan w:val="3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6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Gender:</w:t>
            </w:r>
          </w:p>
        </w:tc>
        <w:tc>
          <w:tcPr>
            <w:tcW w:w="614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9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A261A6">
        <w:tc>
          <w:tcPr>
            <w:tcW w:w="2407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SSN</w:t>
            </w:r>
          </w:p>
        </w:tc>
        <w:tc>
          <w:tcPr>
            <w:tcW w:w="804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MA#</w:t>
            </w:r>
          </w:p>
        </w:tc>
        <w:tc>
          <w:tcPr>
            <w:tcW w:w="115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DOB:</w:t>
            </w:r>
          </w:p>
        </w:tc>
        <w:tc>
          <w:tcPr>
            <w:tcW w:w="1045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6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AGE:</w:t>
            </w:r>
          </w:p>
        </w:tc>
        <w:tc>
          <w:tcPr>
            <w:tcW w:w="614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9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A261A6">
        <w:tc>
          <w:tcPr>
            <w:tcW w:w="2407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7" w:type="dxa"/>
            <w:gridSpan w:val="3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0" w:type="dxa"/>
            <w:gridSpan w:val="2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Legal</w:t>
            </w:r>
          </w:p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Guardian:</w:t>
            </w:r>
          </w:p>
        </w:tc>
        <w:tc>
          <w:tcPr>
            <w:tcW w:w="959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A261A6">
        <w:tc>
          <w:tcPr>
            <w:tcW w:w="2407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Full Address:</w:t>
            </w:r>
          </w:p>
        </w:tc>
        <w:tc>
          <w:tcPr>
            <w:tcW w:w="7169" w:type="dxa"/>
            <w:gridSpan w:val="7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A261A6">
        <w:tc>
          <w:tcPr>
            <w:tcW w:w="2407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Phone:</w:t>
            </w:r>
          </w:p>
        </w:tc>
        <w:tc>
          <w:tcPr>
            <w:tcW w:w="3007" w:type="dxa"/>
            <w:gridSpan w:val="3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2" w:type="dxa"/>
            <w:gridSpan w:val="4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Alternate</w:t>
            </w:r>
          </w:p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Phone:</w:t>
            </w:r>
          </w:p>
        </w:tc>
      </w:tr>
    </w:tbl>
    <w:p w:rsidR="005D0CF6" w:rsidRPr="00C03277" w:rsidRDefault="005D0CF6" w:rsidP="005D0CF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D0CF6" w:rsidRPr="00C03277" w:rsidRDefault="005D0CF6" w:rsidP="005D0CF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REHABILITATION SERVICES NEEDED:</w:t>
      </w:r>
    </w:p>
    <w:p w:rsidR="005D0CF6" w:rsidRPr="00C03277" w:rsidRDefault="001D5241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307840</wp:posOffset>
                </wp:positionH>
                <wp:positionV relativeFrom="paragraph">
                  <wp:posOffset>12065</wp:posOffset>
                </wp:positionV>
                <wp:extent cx="183515" cy="150495"/>
                <wp:effectExtent l="12065" t="8890" r="13970" b="12065"/>
                <wp:wrapNone/>
                <wp:docPr id="2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6D7E5C" id="Rectangle 11" o:spid="_x0000_s1026" style="position:absolute;margin-left:339.2pt;margin-top:.95pt;width:14.45pt;height:11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284095</wp:posOffset>
                </wp:positionH>
                <wp:positionV relativeFrom="paragraph">
                  <wp:posOffset>12065</wp:posOffset>
                </wp:positionV>
                <wp:extent cx="183515" cy="150495"/>
                <wp:effectExtent l="7620" t="8890" r="8890" b="12065"/>
                <wp:wrapNone/>
                <wp:docPr id="23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6D0E8" id="Rectangle 10" o:spid="_x0000_s1026" style="position:absolute;margin-left:179.85pt;margin-top:.95pt;width:14.45pt;height:11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25425</wp:posOffset>
                </wp:positionH>
                <wp:positionV relativeFrom="paragraph">
                  <wp:posOffset>12065</wp:posOffset>
                </wp:positionV>
                <wp:extent cx="183515" cy="150495"/>
                <wp:effectExtent l="12700" t="8890" r="13335" b="12065"/>
                <wp:wrapNone/>
                <wp:docPr id="2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0EBAF8" id="Rectangle 2" o:spid="_x0000_s1026" style="position:absolute;margin-left:-17.75pt;margin-top:.95pt;width:14.45pt;height:11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"/>
            </w:pict>
          </mc:Fallback>
        </mc:AlternateContent>
      </w:r>
      <w:r w:rsidR="005D0CF6" w:rsidRPr="00C03277">
        <w:rPr>
          <w:rFonts w:ascii="Times New Roman" w:hAnsi="Times New Roman" w:cs="Times New Roman"/>
          <w:sz w:val="24"/>
          <w:szCs w:val="24"/>
        </w:rPr>
        <w:t>Activities of Daily Living                          Safe to self/Others</w:t>
      </w:r>
      <w:r w:rsidR="00C03277">
        <w:rPr>
          <w:rFonts w:ascii="Times New Roman" w:hAnsi="Times New Roman" w:cs="Times New Roman"/>
          <w:sz w:val="24"/>
          <w:szCs w:val="24"/>
        </w:rPr>
        <w:t xml:space="preserve">               </w:t>
      </w:r>
      <w:bookmarkStart w:id="0" w:name="_GoBack"/>
      <w:bookmarkEnd w:id="0"/>
      <w:r w:rsidR="00C03277">
        <w:rPr>
          <w:rFonts w:ascii="Times New Roman" w:hAnsi="Times New Roman" w:cs="Times New Roman"/>
          <w:sz w:val="24"/>
          <w:szCs w:val="24"/>
        </w:rPr>
        <w:t xml:space="preserve">       </w:t>
      </w:r>
      <w:r w:rsidR="005D0CF6" w:rsidRPr="00C03277">
        <w:rPr>
          <w:rFonts w:ascii="Times New Roman" w:hAnsi="Times New Roman" w:cs="Times New Roman"/>
          <w:sz w:val="24"/>
          <w:szCs w:val="24"/>
        </w:rPr>
        <w:t>Vocational Skills</w:t>
      </w:r>
    </w:p>
    <w:p w:rsidR="005D0CF6" w:rsidRPr="00C03277" w:rsidRDefault="001D5241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312285</wp:posOffset>
                </wp:positionH>
                <wp:positionV relativeFrom="paragraph">
                  <wp:posOffset>8255</wp:posOffset>
                </wp:positionV>
                <wp:extent cx="183515" cy="150495"/>
                <wp:effectExtent l="6985" t="10795" r="9525" b="10160"/>
                <wp:wrapNone/>
                <wp:docPr id="2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BE4D7A" id="Rectangle 13" o:spid="_x0000_s1026" style="position:absolute;margin-left:339.55pt;margin-top:.65pt;width:14.45pt;height:11.8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291715</wp:posOffset>
                </wp:positionH>
                <wp:positionV relativeFrom="paragraph">
                  <wp:posOffset>8255</wp:posOffset>
                </wp:positionV>
                <wp:extent cx="183515" cy="150495"/>
                <wp:effectExtent l="5715" t="10795" r="10795" b="10160"/>
                <wp:wrapNone/>
                <wp:docPr id="20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7C6EE5" id="Rectangle 12" o:spid="_x0000_s1026" style="position:absolute;margin-left:180.45pt;margin-top:.65pt;width:14.45pt;height:11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05740</wp:posOffset>
                </wp:positionH>
                <wp:positionV relativeFrom="paragraph">
                  <wp:posOffset>20320</wp:posOffset>
                </wp:positionV>
                <wp:extent cx="183515" cy="150495"/>
                <wp:effectExtent l="13335" t="13335" r="12700" b="7620"/>
                <wp:wrapNone/>
                <wp:docPr id="1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222B68" id="Rectangle 3" o:spid="_x0000_s1026" style="position:absolute;margin-left:-16.2pt;margin-top:1.6pt;width:14.45pt;height:11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"/>
            </w:pict>
          </mc:Fallback>
        </mc:AlternateContent>
      </w:r>
      <w:r w:rsidR="005D0CF6" w:rsidRPr="00C03277">
        <w:rPr>
          <w:rFonts w:ascii="Times New Roman" w:hAnsi="Times New Roman" w:cs="Times New Roman"/>
          <w:sz w:val="24"/>
          <w:szCs w:val="24"/>
        </w:rPr>
        <w:t>Anger/Temper/Conflict Resolution            School Performance</w:t>
      </w:r>
      <w:r w:rsidR="00C03277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5D0CF6" w:rsidRPr="00C03277">
        <w:rPr>
          <w:rFonts w:ascii="Times New Roman" w:hAnsi="Times New Roman" w:cs="Times New Roman"/>
          <w:sz w:val="24"/>
          <w:szCs w:val="24"/>
        </w:rPr>
        <w:t>Leisure Skills</w:t>
      </w:r>
    </w:p>
    <w:p w:rsidR="005D0CF6" w:rsidRPr="00C03277" w:rsidRDefault="001D5241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4336415</wp:posOffset>
                </wp:positionH>
                <wp:positionV relativeFrom="paragraph">
                  <wp:posOffset>15875</wp:posOffset>
                </wp:positionV>
                <wp:extent cx="183515" cy="150495"/>
                <wp:effectExtent l="12065" t="13970" r="13970" b="6985"/>
                <wp:wrapNone/>
                <wp:docPr id="18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00E217" id="Rectangle 20" o:spid="_x0000_s1026" style="position:absolute;margin-left:341.45pt;margin-top:1.25pt;width:14.45pt;height:11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287270</wp:posOffset>
                </wp:positionH>
                <wp:positionV relativeFrom="paragraph">
                  <wp:posOffset>15875</wp:posOffset>
                </wp:positionV>
                <wp:extent cx="183515" cy="150495"/>
                <wp:effectExtent l="10795" t="13970" r="5715" b="6985"/>
                <wp:wrapNone/>
                <wp:docPr id="1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01BC74" id="Rectangle 14" o:spid="_x0000_s1026" style="position:absolute;margin-left:180.1pt;margin-top:1.25pt;width:14.45pt;height:11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227965</wp:posOffset>
                </wp:positionH>
                <wp:positionV relativeFrom="paragraph">
                  <wp:posOffset>1071880</wp:posOffset>
                </wp:positionV>
                <wp:extent cx="183515" cy="150495"/>
                <wp:effectExtent l="10160" t="12700" r="6350" b="8255"/>
                <wp:wrapNone/>
                <wp:docPr id="1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A28E52" id="Rectangle 8" o:spid="_x0000_s1026" style="position:absolute;margin-left:-17.95pt;margin-top:84.4pt;width:14.45pt;height:11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223520</wp:posOffset>
                </wp:positionH>
                <wp:positionV relativeFrom="paragraph">
                  <wp:posOffset>810895</wp:posOffset>
                </wp:positionV>
                <wp:extent cx="183515" cy="150495"/>
                <wp:effectExtent l="5080" t="8890" r="11430" b="12065"/>
                <wp:wrapNone/>
                <wp:docPr id="15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69B108" id="Rectangle 7" o:spid="_x0000_s1026" style="position:absolute;margin-left:-17.6pt;margin-top:63.85pt;width:14.45pt;height:11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219075</wp:posOffset>
                </wp:positionH>
                <wp:positionV relativeFrom="paragraph">
                  <wp:posOffset>549910</wp:posOffset>
                </wp:positionV>
                <wp:extent cx="183515" cy="150495"/>
                <wp:effectExtent l="9525" t="5080" r="6985" b="6350"/>
                <wp:wrapNone/>
                <wp:docPr id="1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5FAF55" id="Rectangle 6" o:spid="_x0000_s1026" style="position:absolute;margin-left:-17.25pt;margin-top:43.3pt;width:14.45pt;height:11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14630</wp:posOffset>
                </wp:positionH>
                <wp:positionV relativeFrom="paragraph">
                  <wp:posOffset>288925</wp:posOffset>
                </wp:positionV>
                <wp:extent cx="183515" cy="150495"/>
                <wp:effectExtent l="13970" t="10795" r="12065" b="10160"/>
                <wp:wrapNone/>
                <wp:docPr id="1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CA89EE" id="Rectangle 5" o:spid="_x0000_s1026" style="position:absolute;margin-left:-16.9pt;margin-top:22.75pt;width:14.45pt;height:11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10185</wp:posOffset>
                </wp:positionH>
                <wp:positionV relativeFrom="paragraph">
                  <wp:posOffset>27940</wp:posOffset>
                </wp:positionV>
                <wp:extent cx="183515" cy="150495"/>
                <wp:effectExtent l="8890" t="6985" r="7620" b="13970"/>
                <wp:wrapNone/>
                <wp:docPr id="1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F4AE8A" id="Rectangle 4" o:spid="_x0000_s1026" style="position:absolute;margin-left:-16.55pt;margin-top:2.2pt;width:14.45pt;height:11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"/>
            </w:pict>
          </mc:Fallback>
        </mc:AlternateConten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Assertiveness/Self-esteem                       </w:t>
      </w:r>
      <w:r w:rsidR="00C03277">
        <w:rPr>
          <w:rFonts w:ascii="Times New Roman" w:hAnsi="Times New Roman" w:cs="Times New Roman"/>
          <w:sz w:val="24"/>
          <w:szCs w:val="24"/>
        </w:rPr>
        <w:t xml:space="preserve">  </w: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Sexual Issues   </w:t>
      </w:r>
      <w:r w:rsidR="00C03277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5D0CF6" w:rsidRPr="00C03277">
        <w:rPr>
          <w:rFonts w:ascii="Times New Roman" w:hAnsi="Times New Roman" w:cs="Times New Roman"/>
          <w:sz w:val="24"/>
          <w:szCs w:val="24"/>
        </w:rPr>
        <w:t>Work/job performance</w:t>
      </w:r>
    </w:p>
    <w:p w:rsidR="005D0CF6" w:rsidRPr="00C03277" w:rsidRDefault="001D5241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4351020</wp:posOffset>
                </wp:positionH>
                <wp:positionV relativeFrom="paragraph">
                  <wp:posOffset>13970</wp:posOffset>
                </wp:positionV>
                <wp:extent cx="183515" cy="150495"/>
                <wp:effectExtent l="7620" t="8255" r="8890" b="12700"/>
                <wp:wrapNone/>
                <wp:docPr id="1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616A5D" id="Rectangle 21" o:spid="_x0000_s1026" style="position:absolute;margin-left:342.6pt;margin-top:1.1pt;width:14.45pt;height:11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292350</wp:posOffset>
                </wp:positionH>
                <wp:positionV relativeFrom="paragraph">
                  <wp:posOffset>13970</wp:posOffset>
                </wp:positionV>
                <wp:extent cx="183515" cy="150495"/>
                <wp:effectExtent l="6350" t="8255" r="10160" b="12700"/>
                <wp:wrapNone/>
                <wp:docPr id="1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1D0CBF" id="Rectangle 15" o:spid="_x0000_s1026" style="position:absolute;margin-left:180.5pt;margin-top:1.1pt;width:14.45pt;height:11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"/>
            </w:pict>
          </mc:Fallback>
        </mc:AlternateContent>
      </w:r>
      <w:r w:rsidR="005D0CF6" w:rsidRPr="00C03277">
        <w:rPr>
          <w:rFonts w:ascii="Times New Roman" w:hAnsi="Times New Roman" w:cs="Times New Roman"/>
          <w:sz w:val="24"/>
          <w:szCs w:val="24"/>
        </w:rPr>
        <w:t>Communi</w:t>
      </w:r>
      <w:r w:rsidR="00BC5E09">
        <w:rPr>
          <w:rFonts w:ascii="Times New Roman" w:hAnsi="Times New Roman" w:cs="Times New Roman"/>
          <w:sz w:val="24"/>
          <w:szCs w:val="24"/>
        </w:rPr>
        <w:t xml:space="preserve">ty Activity                     </w: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            Social skills/Peer Interaction</w:t>
      </w:r>
      <w:r w:rsidR="00C03277">
        <w:rPr>
          <w:rFonts w:ascii="Times New Roman" w:hAnsi="Times New Roman" w:cs="Times New Roman"/>
          <w:sz w:val="24"/>
          <w:szCs w:val="24"/>
        </w:rPr>
        <w:t xml:space="preserve">        </w:t>
      </w:r>
      <w:r w:rsidR="00BC5E09">
        <w:rPr>
          <w:rFonts w:ascii="Times New Roman" w:hAnsi="Times New Roman" w:cs="Times New Roman"/>
          <w:sz w:val="24"/>
          <w:szCs w:val="24"/>
        </w:rPr>
        <w:t>Legal Issue (# of arrest</w:t>
      </w:r>
      <w:r w:rsidR="005D0CF6" w:rsidRPr="00C03277">
        <w:rPr>
          <w:rFonts w:ascii="Times New Roman" w:hAnsi="Times New Roman" w:cs="Times New Roman"/>
          <w:sz w:val="24"/>
          <w:szCs w:val="24"/>
        </w:rPr>
        <w:t>)</w:t>
      </w:r>
    </w:p>
    <w:p w:rsidR="005D0CF6" w:rsidRPr="00C03277" w:rsidRDefault="001D5241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4365625</wp:posOffset>
                </wp:positionH>
                <wp:positionV relativeFrom="paragraph">
                  <wp:posOffset>12065</wp:posOffset>
                </wp:positionV>
                <wp:extent cx="183515" cy="150495"/>
                <wp:effectExtent l="12700" t="12065" r="13335" b="8890"/>
                <wp:wrapNone/>
                <wp:docPr id="9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EFFBD2" id="Rectangle 22" o:spid="_x0000_s1026" style="position:absolute;margin-left:343.75pt;margin-top:.95pt;width:14.45pt;height:11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287905</wp:posOffset>
                </wp:positionH>
                <wp:positionV relativeFrom="paragraph">
                  <wp:posOffset>12065</wp:posOffset>
                </wp:positionV>
                <wp:extent cx="183515" cy="150495"/>
                <wp:effectExtent l="11430" t="12065" r="5080" b="8890"/>
                <wp:wrapNone/>
                <wp:docPr id="8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A4887A" id="Rectangle 16" o:spid="_x0000_s1026" style="position:absolute;margin-left:180.15pt;margin-top:.95pt;width:14.45pt;height:1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"/>
            </w:pict>
          </mc:Fallback>
        </mc:AlternateConten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Family/Natural Supports                          substance Abuse Issues        </w:t>
      </w:r>
      <w:r w:rsidR="00BC5E09">
        <w:rPr>
          <w:rFonts w:ascii="Times New Roman" w:hAnsi="Times New Roman" w:cs="Times New Roman"/>
          <w:sz w:val="24"/>
          <w:szCs w:val="24"/>
        </w:rPr>
        <w:t xml:space="preserve">          </w:t>
      </w:r>
      <w:r w:rsidR="005D0CF6" w:rsidRPr="00C03277">
        <w:rPr>
          <w:rFonts w:ascii="Times New Roman" w:hAnsi="Times New Roman" w:cs="Times New Roman"/>
          <w:sz w:val="24"/>
          <w:szCs w:val="24"/>
        </w:rPr>
        <w:t>Transportation Assists</w:t>
      </w:r>
    </w:p>
    <w:p w:rsidR="005D0CF6" w:rsidRPr="00C03277" w:rsidRDefault="001D5241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380230</wp:posOffset>
                </wp:positionH>
                <wp:positionV relativeFrom="paragraph">
                  <wp:posOffset>10795</wp:posOffset>
                </wp:positionV>
                <wp:extent cx="183515" cy="150495"/>
                <wp:effectExtent l="8255" t="6350" r="8255" b="5080"/>
                <wp:wrapNone/>
                <wp:docPr id="7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A03742" id="Rectangle 23" o:spid="_x0000_s1026" style="position:absolute;margin-left:344.9pt;margin-top:.85pt;width:14.45pt;height:11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302510</wp:posOffset>
                </wp:positionH>
                <wp:positionV relativeFrom="paragraph">
                  <wp:posOffset>10795</wp:posOffset>
                </wp:positionV>
                <wp:extent cx="183515" cy="150495"/>
                <wp:effectExtent l="6985" t="6350" r="9525" b="5080"/>
                <wp:wrapNone/>
                <wp:docPr id="6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4E79A6" id="Rectangle 17" o:spid="_x0000_s1026" style="position:absolute;margin-left:181.3pt;margin-top:.85pt;width:14.45pt;height:11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"/>
            </w:pict>
          </mc:Fallback>
        </mc:AlternateConten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Finances                                                </w:t>
      </w:r>
      <w:r w:rsidR="00C03277">
        <w:rPr>
          <w:rFonts w:ascii="Times New Roman" w:hAnsi="Times New Roman" w:cs="Times New Roman"/>
          <w:sz w:val="24"/>
          <w:szCs w:val="24"/>
        </w:rPr>
        <w:t xml:space="preserve">    </w: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Coping Skills    </w:t>
      </w:r>
      <w:r w:rsidR="00C03277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5D0CF6" w:rsidRPr="00C03277">
        <w:rPr>
          <w:rFonts w:ascii="Times New Roman" w:hAnsi="Times New Roman" w:cs="Times New Roman"/>
          <w:sz w:val="24"/>
          <w:szCs w:val="24"/>
        </w:rPr>
        <w:t>Dietary/food Preparation</w:t>
      </w:r>
    </w:p>
    <w:p w:rsidR="005D0CF6" w:rsidRPr="00C03277" w:rsidRDefault="001D5241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4418965</wp:posOffset>
                </wp:positionH>
                <wp:positionV relativeFrom="paragraph">
                  <wp:posOffset>258445</wp:posOffset>
                </wp:positionV>
                <wp:extent cx="183515" cy="150495"/>
                <wp:effectExtent l="8890" t="12065" r="7620" b="8890"/>
                <wp:wrapNone/>
                <wp:docPr id="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D576DB" id="Rectangle 25" o:spid="_x0000_s1026" style="position:absolute;margin-left:347.95pt;margin-top:20.35pt;width:14.45pt;height:11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404360</wp:posOffset>
                </wp:positionH>
                <wp:positionV relativeFrom="paragraph">
                  <wp:posOffset>8890</wp:posOffset>
                </wp:positionV>
                <wp:extent cx="183515" cy="150495"/>
                <wp:effectExtent l="13335" t="10160" r="12700" b="10795"/>
                <wp:wrapNone/>
                <wp:docPr id="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D3CD1E" id="Rectangle 24" o:spid="_x0000_s1026" style="position:absolute;margin-left:346.8pt;margin-top:.7pt;width:14.45pt;height:11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312670</wp:posOffset>
                </wp:positionH>
                <wp:positionV relativeFrom="paragraph">
                  <wp:posOffset>258445</wp:posOffset>
                </wp:positionV>
                <wp:extent cx="183515" cy="150495"/>
                <wp:effectExtent l="7620" t="12065" r="8890" b="8890"/>
                <wp:wrapNone/>
                <wp:docPr id="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6ACC44" id="Rectangle 19" o:spid="_x0000_s1026" style="position:absolute;margin-left:182.1pt;margin-top:20.35pt;width:14.45pt;height:11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317115</wp:posOffset>
                </wp:positionH>
                <wp:positionV relativeFrom="paragraph">
                  <wp:posOffset>12065</wp:posOffset>
                </wp:positionV>
                <wp:extent cx="183515" cy="150495"/>
                <wp:effectExtent l="12065" t="13335" r="13970" b="7620"/>
                <wp:wrapNone/>
                <wp:docPr id="2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00B973" id="Rectangle 18" o:spid="_x0000_s1026" style="position:absolute;margin-left:182.45pt;margin-top:.95pt;width:14.45pt;height:11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"/>
            </w:pict>
          </mc:Fallback>
        </mc:AlternateConten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Home/Housing                                        </w:t>
      </w:r>
      <w:r w:rsidR="00C03277">
        <w:rPr>
          <w:rFonts w:ascii="Times New Roman" w:hAnsi="Times New Roman" w:cs="Times New Roman"/>
          <w:sz w:val="24"/>
          <w:szCs w:val="24"/>
        </w:rPr>
        <w:t xml:space="preserve">  </w: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Trauma                                          </w:t>
      </w:r>
      <w:r w:rsidR="00C03277">
        <w:rPr>
          <w:rFonts w:ascii="Times New Roman" w:hAnsi="Times New Roman" w:cs="Times New Roman"/>
          <w:sz w:val="24"/>
          <w:szCs w:val="24"/>
        </w:rPr>
        <w:t xml:space="preserve"> </w:t>
      </w:r>
      <w:r w:rsidR="005D0CF6" w:rsidRPr="00C03277">
        <w:rPr>
          <w:rFonts w:ascii="Times New Roman" w:hAnsi="Times New Roman" w:cs="Times New Roman"/>
          <w:sz w:val="24"/>
          <w:szCs w:val="24"/>
        </w:rPr>
        <w:t>Crisis/Management Skills</w:t>
      </w:r>
    </w:p>
    <w:p w:rsidR="005D0CF6" w:rsidRPr="00C03277" w:rsidRDefault="001D5241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232410</wp:posOffset>
                </wp:positionH>
                <wp:positionV relativeFrom="paragraph">
                  <wp:posOffset>20955</wp:posOffset>
                </wp:positionV>
                <wp:extent cx="183515" cy="150495"/>
                <wp:effectExtent l="5715" t="8255" r="10795" b="12700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515" cy="150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45D770" id="Rectangle 9" o:spid="_x0000_s1026" style="position:absolute;margin-left:-18.3pt;margin-top:1.65pt;width:14.45pt;height:11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"/>
            </w:pict>
          </mc:Fallback>
        </mc:AlternateContent>
      </w:r>
      <w:r w:rsidR="00C03277" w:rsidRPr="00C03277">
        <w:rPr>
          <w:rFonts w:ascii="Times New Roman" w:hAnsi="Times New Roman" w:cs="Times New Roman"/>
          <w:sz w:val="24"/>
          <w:szCs w:val="24"/>
        </w:rPr>
        <w:t>Self-Care</w: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 Skills                                       </w:t>
      </w:r>
      <w:r w:rsidR="00C03277">
        <w:rPr>
          <w:rFonts w:ascii="Times New Roman" w:hAnsi="Times New Roman" w:cs="Times New Roman"/>
          <w:sz w:val="24"/>
          <w:szCs w:val="24"/>
        </w:rPr>
        <w:t xml:space="preserve"> </w:t>
      </w:r>
      <w:r w:rsidR="005D0CF6" w:rsidRPr="00C03277">
        <w:rPr>
          <w:rFonts w:ascii="Times New Roman" w:hAnsi="Times New Roman" w:cs="Times New Roman"/>
          <w:sz w:val="24"/>
          <w:szCs w:val="24"/>
        </w:rPr>
        <w:t xml:space="preserve"> Medication Compliance Skills</w:t>
      </w:r>
      <w:r w:rsidR="00C03277">
        <w:rPr>
          <w:rFonts w:ascii="Times New Roman" w:hAnsi="Times New Roman" w:cs="Times New Roman"/>
          <w:sz w:val="24"/>
          <w:szCs w:val="24"/>
        </w:rPr>
        <w:t xml:space="preserve">       </w:t>
      </w:r>
      <w:r w:rsidR="005D0CF6" w:rsidRPr="00C03277">
        <w:rPr>
          <w:rFonts w:ascii="Times New Roman" w:hAnsi="Times New Roman" w:cs="Times New Roman"/>
          <w:sz w:val="24"/>
          <w:szCs w:val="24"/>
        </w:rPr>
        <w:t>Physical health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Diagnosis: Please indicate current DSM diagnoses. (</w:t>
      </w:r>
      <w:r w:rsidRPr="00C03277">
        <w:rPr>
          <w:rFonts w:ascii="Times New Roman" w:hAnsi="Times New Roman" w:cs="Times New Roman"/>
          <w:b/>
          <w:sz w:val="24"/>
          <w:szCs w:val="24"/>
        </w:rPr>
        <w:t>MUST HAVE AXIS I DIAGNOSI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58"/>
      </w:tblGrid>
      <w:tr w:rsidR="005D0CF6" w:rsidRPr="00C03277" w:rsidTr="00A261A6">
        <w:trPr>
          <w:trHeight w:val="1556"/>
        </w:trPr>
        <w:tc>
          <w:tcPr>
            <w:tcW w:w="775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agnosis:</w:t>
            </w:r>
          </w:p>
          <w:p w:rsidR="00825D08" w:rsidRDefault="00825D08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>Medical Condition</w:t>
            </w:r>
          </w:p>
        </w:tc>
      </w:tr>
    </w:tbl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 xml:space="preserve">Diagnosis given </w:t>
      </w:r>
      <w:r w:rsidR="00825D08" w:rsidRPr="00C03277">
        <w:rPr>
          <w:rFonts w:ascii="Times New Roman" w:hAnsi="Times New Roman" w:cs="Times New Roman"/>
          <w:sz w:val="24"/>
          <w:szCs w:val="24"/>
        </w:rPr>
        <w:t>by:</w:t>
      </w:r>
      <w:r w:rsidRPr="00C03277">
        <w:rPr>
          <w:rFonts w:ascii="Times New Roman" w:hAnsi="Times New Roman" w:cs="Times New Roman"/>
          <w:sz w:val="24"/>
          <w:szCs w:val="24"/>
        </w:rPr>
        <w:tab/>
      </w:r>
      <w:r w:rsidRPr="00C03277">
        <w:rPr>
          <w:rFonts w:ascii="Times New Roman" w:hAnsi="Times New Roman" w:cs="Times New Roman"/>
          <w:sz w:val="24"/>
          <w:szCs w:val="24"/>
        </w:rPr>
        <w:tab/>
      </w:r>
      <w:r w:rsidRPr="00C03277">
        <w:rPr>
          <w:rFonts w:ascii="Times New Roman" w:hAnsi="Times New Roman" w:cs="Times New Roman"/>
          <w:sz w:val="24"/>
          <w:szCs w:val="24"/>
        </w:rPr>
        <w:tab/>
      </w:r>
      <w:r w:rsidRPr="00C03277">
        <w:rPr>
          <w:rFonts w:ascii="Times New Roman" w:hAnsi="Times New Roman" w:cs="Times New Roman"/>
          <w:sz w:val="24"/>
          <w:szCs w:val="24"/>
        </w:rPr>
        <w:tab/>
      </w:r>
      <w:r w:rsidRPr="00C03277">
        <w:rPr>
          <w:rFonts w:ascii="Times New Roman" w:hAnsi="Times New Roman" w:cs="Times New Roman"/>
          <w:sz w:val="24"/>
          <w:szCs w:val="24"/>
        </w:rPr>
        <w:tab/>
      </w:r>
      <w:r w:rsidRPr="00C03277">
        <w:rPr>
          <w:rFonts w:ascii="Times New Roman" w:hAnsi="Times New Roman" w:cs="Times New Roman"/>
          <w:sz w:val="24"/>
          <w:szCs w:val="24"/>
        </w:rPr>
        <w:tab/>
        <w:t>Date: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Medications            N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8"/>
      </w:tblGrid>
      <w:tr w:rsidR="005D0CF6" w:rsidRPr="00C03277" w:rsidTr="00A261A6">
        <w:tc>
          <w:tcPr>
            <w:tcW w:w="631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03277">
              <w:rPr>
                <w:rFonts w:ascii="Times New Roman" w:hAnsi="Times New Roman" w:cs="Times New Roman"/>
                <w:sz w:val="24"/>
                <w:szCs w:val="24"/>
              </w:rPr>
              <w:t xml:space="preserve">Type </w:t>
            </w:r>
          </w:p>
        </w:tc>
      </w:tr>
      <w:tr w:rsidR="005D0CF6" w:rsidRPr="00C03277" w:rsidTr="00A261A6">
        <w:tc>
          <w:tcPr>
            <w:tcW w:w="631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A261A6">
        <w:tc>
          <w:tcPr>
            <w:tcW w:w="631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0CF6" w:rsidRPr="00C03277" w:rsidTr="00825D08">
        <w:trPr>
          <w:trHeight w:val="395"/>
        </w:trPr>
        <w:tc>
          <w:tcPr>
            <w:tcW w:w="6318" w:type="dxa"/>
          </w:tcPr>
          <w:p w:rsidR="005D0CF6" w:rsidRPr="00C03277" w:rsidRDefault="005D0CF6" w:rsidP="00A261A6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D0CF6" w:rsidRPr="00825D08" w:rsidRDefault="005D0CF6" w:rsidP="005D0CF6">
      <w:pPr>
        <w:pStyle w:val="NoSpacing"/>
        <w:spacing w:line="360" w:lineRule="auto"/>
        <w:ind w:left="720" w:firstLine="720"/>
        <w:rPr>
          <w:rFonts w:ascii="Times New Roman" w:hAnsi="Times New Roman" w:cs="Times New Roman"/>
          <w:b/>
          <w:sz w:val="18"/>
          <w:szCs w:val="18"/>
        </w:rPr>
      </w:pPr>
      <w:r w:rsidRPr="00825D08">
        <w:rPr>
          <w:rFonts w:ascii="Times New Roman" w:hAnsi="Times New Roman" w:cs="Times New Roman"/>
          <w:b/>
          <w:sz w:val="18"/>
          <w:szCs w:val="18"/>
        </w:rPr>
        <w:t xml:space="preserve">(Please </w:t>
      </w:r>
      <w:r w:rsidR="00825D08" w:rsidRPr="00825D08">
        <w:rPr>
          <w:rFonts w:ascii="Times New Roman" w:hAnsi="Times New Roman" w:cs="Times New Roman"/>
          <w:b/>
          <w:sz w:val="18"/>
          <w:szCs w:val="18"/>
        </w:rPr>
        <w:t>include</w:t>
      </w:r>
      <w:r w:rsidRPr="00825D08">
        <w:rPr>
          <w:rFonts w:ascii="Times New Roman" w:hAnsi="Times New Roman" w:cs="Times New Roman"/>
          <w:b/>
          <w:sz w:val="18"/>
          <w:szCs w:val="18"/>
        </w:rPr>
        <w:t xml:space="preserve"> additional MEDS in your summary)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Additional Comments/ Concerns: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_______________________________________________________________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_______________________________________________________________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_______________________________________________________________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_______________________________________________________________</w:t>
      </w: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D0CF6" w:rsidRPr="00C03277" w:rsidRDefault="005D0CF6" w:rsidP="005D0CF6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>Please Attach Copies of the following:</w:t>
      </w:r>
    </w:p>
    <w:p w:rsidR="005D0CF6" w:rsidRPr="00C03277" w:rsidRDefault="005D0CF6" w:rsidP="005D0CF6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3277">
        <w:rPr>
          <w:rFonts w:ascii="Times New Roman" w:hAnsi="Times New Roman" w:cs="Times New Roman"/>
          <w:sz w:val="24"/>
          <w:szCs w:val="24"/>
        </w:rPr>
        <w:t xml:space="preserve">Current </w:t>
      </w:r>
      <w:r w:rsidR="007967B6" w:rsidRPr="00C03277">
        <w:rPr>
          <w:rFonts w:ascii="Times New Roman" w:hAnsi="Times New Roman" w:cs="Times New Roman"/>
          <w:sz w:val="24"/>
          <w:szCs w:val="24"/>
        </w:rPr>
        <w:t>psychological,</w:t>
      </w:r>
      <w:r w:rsidRPr="00C03277">
        <w:rPr>
          <w:rFonts w:ascii="Times New Roman" w:hAnsi="Times New Roman" w:cs="Times New Roman"/>
          <w:sz w:val="24"/>
          <w:szCs w:val="24"/>
        </w:rPr>
        <w:t xml:space="preserve"> Psychiatric of Psychological Evaluate, if applicable.</w:t>
      </w:r>
    </w:p>
    <w:p w:rsidR="005D0CF6" w:rsidRPr="00C03277" w:rsidRDefault="005D0CF6" w:rsidP="005D0CF6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5D0CF6" w:rsidRPr="00C03277" w:rsidRDefault="005D0CF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5D0CF6" w:rsidRPr="00C03277" w:rsidRDefault="005D0CF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5D0CF6" w:rsidRPr="00C03277" w:rsidRDefault="005D0CF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5D0CF6" w:rsidRPr="00C03277" w:rsidRDefault="005D0CF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5D0CF6" w:rsidRDefault="005D0CF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7967B6" w:rsidRPr="00C03277" w:rsidRDefault="007967B6" w:rsidP="005D0CF6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sectPr w:rsidR="007967B6" w:rsidRPr="00C03277" w:rsidSect="00941B14">
      <w:pgSz w:w="12240" w:h="15840"/>
      <w:pgMar w:top="1350" w:right="5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831A53"/>
    <w:multiLevelType w:val="hybridMultilevel"/>
    <w:tmpl w:val="95C4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924FD9"/>
    <w:multiLevelType w:val="hybridMultilevel"/>
    <w:tmpl w:val="552C1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9B75FA"/>
    <w:multiLevelType w:val="hybridMultilevel"/>
    <w:tmpl w:val="750AA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F42400"/>
    <w:multiLevelType w:val="hybridMultilevel"/>
    <w:tmpl w:val="CE24B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64044C"/>
    <w:multiLevelType w:val="hybridMultilevel"/>
    <w:tmpl w:val="23BEB7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NDM3NTK2MDc3sTRW0lEKTi0uzszPAykwqgUATVuAUSwAAAA="/>
  </w:docVars>
  <w:rsids>
    <w:rsidRoot w:val="005D0CF6"/>
    <w:rsid w:val="00022BBD"/>
    <w:rsid w:val="00063E8F"/>
    <w:rsid w:val="000B4075"/>
    <w:rsid w:val="000F2EDB"/>
    <w:rsid w:val="00113F46"/>
    <w:rsid w:val="00137F2C"/>
    <w:rsid w:val="00143409"/>
    <w:rsid w:val="00144E08"/>
    <w:rsid w:val="0015269A"/>
    <w:rsid w:val="001A2D78"/>
    <w:rsid w:val="001B510D"/>
    <w:rsid w:val="001C05A2"/>
    <w:rsid w:val="001D5241"/>
    <w:rsid w:val="00227F6C"/>
    <w:rsid w:val="00253B90"/>
    <w:rsid w:val="002707C1"/>
    <w:rsid w:val="00275489"/>
    <w:rsid w:val="0028145F"/>
    <w:rsid w:val="00284B2C"/>
    <w:rsid w:val="002A0669"/>
    <w:rsid w:val="002D3D89"/>
    <w:rsid w:val="002F2B83"/>
    <w:rsid w:val="00305274"/>
    <w:rsid w:val="00312D7F"/>
    <w:rsid w:val="003245F5"/>
    <w:rsid w:val="00385D61"/>
    <w:rsid w:val="00395885"/>
    <w:rsid w:val="003B5D6D"/>
    <w:rsid w:val="003C3C49"/>
    <w:rsid w:val="003E5E10"/>
    <w:rsid w:val="00463691"/>
    <w:rsid w:val="00466A16"/>
    <w:rsid w:val="004762A3"/>
    <w:rsid w:val="004764B4"/>
    <w:rsid w:val="00485FE4"/>
    <w:rsid w:val="004A7DBF"/>
    <w:rsid w:val="004B07DF"/>
    <w:rsid w:val="004B6BEA"/>
    <w:rsid w:val="004E2384"/>
    <w:rsid w:val="004F61A9"/>
    <w:rsid w:val="004F65C0"/>
    <w:rsid w:val="005553DD"/>
    <w:rsid w:val="0055731B"/>
    <w:rsid w:val="00573C8B"/>
    <w:rsid w:val="00597E49"/>
    <w:rsid w:val="005B7698"/>
    <w:rsid w:val="005D0CF6"/>
    <w:rsid w:val="005D5910"/>
    <w:rsid w:val="005E46E3"/>
    <w:rsid w:val="00665F6C"/>
    <w:rsid w:val="00670B64"/>
    <w:rsid w:val="006900AE"/>
    <w:rsid w:val="006968F8"/>
    <w:rsid w:val="006A1548"/>
    <w:rsid w:val="006C7BF9"/>
    <w:rsid w:val="006D1E49"/>
    <w:rsid w:val="00752CAD"/>
    <w:rsid w:val="00764210"/>
    <w:rsid w:val="00770CD5"/>
    <w:rsid w:val="007967B6"/>
    <w:rsid w:val="007A0AFB"/>
    <w:rsid w:val="007C2314"/>
    <w:rsid w:val="007E3F3A"/>
    <w:rsid w:val="008029BC"/>
    <w:rsid w:val="00815A10"/>
    <w:rsid w:val="00825D08"/>
    <w:rsid w:val="008302B7"/>
    <w:rsid w:val="008747A8"/>
    <w:rsid w:val="008847E3"/>
    <w:rsid w:val="008A6ED9"/>
    <w:rsid w:val="00900931"/>
    <w:rsid w:val="0090336A"/>
    <w:rsid w:val="00906B87"/>
    <w:rsid w:val="00935633"/>
    <w:rsid w:val="00941B14"/>
    <w:rsid w:val="00945F29"/>
    <w:rsid w:val="00981B62"/>
    <w:rsid w:val="00994CB1"/>
    <w:rsid w:val="009F3A8C"/>
    <w:rsid w:val="00A04B9B"/>
    <w:rsid w:val="00A13630"/>
    <w:rsid w:val="00A24F3A"/>
    <w:rsid w:val="00A51937"/>
    <w:rsid w:val="00A55F84"/>
    <w:rsid w:val="00A67CCE"/>
    <w:rsid w:val="00A7340B"/>
    <w:rsid w:val="00A8387F"/>
    <w:rsid w:val="00A95FF4"/>
    <w:rsid w:val="00AA5C48"/>
    <w:rsid w:val="00AC4944"/>
    <w:rsid w:val="00AD0D28"/>
    <w:rsid w:val="00B11A84"/>
    <w:rsid w:val="00B33722"/>
    <w:rsid w:val="00B340FD"/>
    <w:rsid w:val="00B47623"/>
    <w:rsid w:val="00B65D3D"/>
    <w:rsid w:val="00BB3E29"/>
    <w:rsid w:val="00BC5E09"/>
    <w:rsid w:val="00BC6B39"/>
    <w:rsid w:val="00BE6C43"/>
    <w:rsid w:val="00BE7CDC"/>
    <w:rsid w:val="00C03277"/>
    <w:rsid w:val="00C10CB5"/>
    <w:rsid w:val="00C11E1C"/>
    <w:rsid w:val="00C42CC4"/>
    <w:rsid w:val="00C609AE"/>
    <w:rsid w:val="00C83D82"/>
    <w:rsid w:val="00CA2198"/>
    <w:rsid w:val="00CA34CD"/>
    <w:rsid w:val="00CB1DC9"/>
    <w:rsid w:val="00CD09B2"/>
    <w:rsid w:val="00D02302"/>
    <w:rsid w:val="00D04F0C"/>
    <w:rsid w:val="00D138B6"/>
    <w:rsid w:val="00D2282F"/>
    <w:rsid w:val="00D66B36"/>
    <w:rsid w:val="00D82B4A"/>
    <w:rsid w:val="00D97B34"/>
    <w:rsid w:val="00DC15C5"/>
    <w:rsid w:val="00DC615D"/>
    <w:rsid w:val="00DE09DD"/>
    <w:rsid w:val="00DE34B2"/>
    <w:rsid w:val="00E13140"/>
    <w:rsid w:val="00E26030"/>
    <w:rsid w:val="00E3321B"/>
    <w:rsid w:val="00E42FBB"/>
    <w:rsid w:val="00E570AE"/>
    <w:rsid w:val="00E74032"/>
    <w:rsid w:val="00E7531F"/>
    <w:rsid w:val="00E93FB3"/>
    <w:rsid w:val="00EA15D8"/>
    <w:rsid w:val="00EA240D"/>
    <w:rsid w:val="00ED0A77"/>
    <w:rsid w:val="00F01B21"/>
    <w:rsid w:val="00F02CC7"/>
    <w:rsid w:val="00F158D5"/>
    <w:rsid w:val="00F30CA6"/>
    <w:rsid w:val="00F326FA"/>
    <w:rsid w:val="00F622CE"/>
    <w:rsid w:val="00F768D0"/>
    <w:rsid w:val="00FC11C6"/>
    <w:rsid w:val="00FC5C4C"/>
    <w:rsid w:val="00FD3528"/>
    <w:rsid w:val="00FE010B"/>
    <w:rsid w:val="00FE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5DBFF2-7F3B-4D5E-ABB6-667EB66E0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D0CF6"/>
    <w:pPr>
      <w:spacing w:after="0" w:line="240" w:lineRule="auto"/>
    </w:pPr>
  </w:style>
  <w:style w:type="table" w:styleId="TableGrid">
    <w:name w:val="Table Grid"/>
    <w:basedOn w:val="TableNormal"/>
    <w:uiPriority w:val="59"/>
    <w:rsid w:val="005D0CF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B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8CB891-065F-4F4C-B40E-EB63F43DE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oken</dc:creator>
  <cp:lastModifiedBy>Louis Bailey</cp:lastModifiedBy>
  <cp:revision>2</cp:revision>
  <dcterms:created xsi:type="dcterms:W3CDTF">2017-09-10T17:32:00Z</dcterms:created>
  <dcterms:modified xsi:type="dcterms:W3CDTF">2017-09-10T17:32:00Z</dcterms:modified>
</cp:coreProperties>
</file>